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Uzbekistan</w:t>
      </w:r>
      <w:r>
        <w:t xml:space="preserve"> </w:t>
      </w:r>
      <w:r>
        <w:t xml:space="preserve">Tashkent</w:t>
      </w:r>
    </w:p>
    <w:bookmarkStart w:id="20" w:name="X7065f9fbdc9227bff846f69b3983f0784b1ba50"/>
    <w:p>
      <w:pPr>
        <w:pStyle w:val="Heading1"/>
      </w:pPr>
      <w:r>
        <w:t xml:space="preserve">Cover Letter for Psychiatrist Position in Uzbekistan Tashkent</w:t>
      </w:r>
    </w:p>
    <w:p>
      <w:pPr>
        <w:pStyle w:val="FirstParagraph"/>
      </w:pPr>
      <w:r>
        <w:t xml:space="preserve">Dear [Hiring Manager's Name or Recruitment Team],</w:t>
      </w:r>
    </w:p>
    <w:p>
      <w:pPr>
        <w:pStyle w:val="BodyText"/>
      </w:pPr>
      <w:r>
        <w:t xml:space="preserve">I am writing to express my sincere interest in the Psychiatrist position at [Name of Institution/Organization] in Tashkent, Uzbekistan. As a dedicated mental health professional with extensive experience in clinical psychiatry and a deep commitment to fostering holistic well-being, I am eager to contribute my expertise to the evolving healthcare landscape of Uzbekistan. This opportunity aligns perfectly with my career goals and passion for providing culturally sensitive care tailored to the unique needs of individuals in Tashkent and beyond.</w:t>
      </w:r>
    </w:p>
    <w:p>
      <w:pPr>
        <w:pStyle w:val="BodyText"/>
      </w:pPr>
      <w:r>
        <w:t xml:space="preserve">My journey as a Psychiatrist has been guided by a belief that mental health is integral to overall wellness, and I have consistently strived to bridge the gap between medical science and compassionate patient care. Over the past [X years], I have worked in diverse settings, including [mention previous roles or institutions], where I specialized in diagnosing and treating a wide range of psychiatric disorders. My clinical experience spans adult psychiatry, child and adolescent mental health, geriatric care, and trauma-informed therapy. I am particularly adept at developing personalized treatment plans that address the biological, psychological, and social dimensions of mental illness.</w:t>
      </w:r>
    </w:p>
    <w:p>
      <w:pPr>
        <w:pStyle w:val="BodyText"/>
      </w:pPr>
      <w:r>
        <w:t xml:space="preserve">What draws me to Uzbekistan Tashkent is its rich cultural heritage combined with a growing emphasis on modern healthcare solutions. I recognize that mental health awareness in Uzbekistan is gaining momentum, and there is a pressing need for skilled professionals who can navigate the intersection of traditional values and contemporary medical practices. My background in cross-cultural communication and my ability to adapt therapeutic approaches to different socio-economic contexts make me well-suited to contribute meaningfully to this mission. I am especially interested in working with communities that may face stigma or limited access to mental health resources, ensuring equitable care for all individuals.</w:t>
      </w:r>
    </w:p>
    <w:p>
      <w:pPr>
        <w:pStyle w:val="BodyText"/>
      </w:pPr>
      <w:r>
        <w:t xml:space="preserve">As a Psychiatrist, I have consistently prioritized patient-centered care, fostering trust through active listening and empathy. My approach integrates evidence-based treatments such as cognitive-behavioral therapy (CBT), pharmacotherapy, and psychosocial interventions. For instance, during my tenure at [Previous Institution], I collaborated with multidisciplinary teams to implement community mental health programs that reduced hospital readmissions by 30% and improved patient satisfaction scores. These experiences have honed my ability to lead initiatives that promote mental wellness while adhering to ethical and professional standards.</w:t>
      </w:r>
    </w:p>
    <w:p>
      <w:pPr>
        <w:pStyle w:val="BodyText"/>
      </w:pPr>
      <w:r>
        <w:t xml:space="preserve">In Uzbekistan Tashkent, I am particularly eager to leverage my skills in [specific areas, e.g., "depression management," "substance abuse treatment," or "trauma recovery"] to address the unique challenges faced by the population. I am also keen to engage with local healthcare providers and academic institutions to share knowledge and advance research in psychiatry. By integrating global best practices with an understanding of Uzbekistan’s cultural nuances, I aim to contribute to a more inclusive and effective mental health system.</w:t>
      </w:r>
    </w:p>
    <w:p>
      <w:pPr>
        <w:pStyle w:val="BodyText"/>
      </w:pPr>
      <w:r>
        <w:t xml:space="preserve">My qualifications include [list relevant credentials, e.g., "a medical degree from [University Name], board certification in Psychiatry, and proficiency in [languages if applicable]"]. I am also certified in [relevant certifications or training programs, e.g., "trauma-focused CBT" or "telepsychiatry"]. These credentials reflect my commitment to continuous learning and excellence in the field. Additionally, I have presented at international conferences on topics such as [mention relevant topics], which has further deepened my understanding of global mental health trends.</w:t>
      </w:r>
    </w:p>
    <w:p>
      <w:pPr>
        <w:pStyle w:val="BodyText"/>
      </w:pPr>
      <w:r>
        <w:t xml:space="preserve">What sets me apart is not only my clinical expertise but also my dedication to advocating for mental health awareness. I believe that education and destigmatization are critical to ensuring that individuals seek the help they need. In Tashkent, I would be excited to participate in public outreach programs, workshops, and collaborations with local organizations to promote mental wellness. My goal is to empower patients and their families with the knowledge and tools necessary for long-term recovery.</w:t>
      </w:r>
    </w:p>
    <w:p>
      <w:pPr>
        <w:pStyle w:val="BodyText"/>
      </w:pPr>
      <w:r>
        <w:t xml:space="preserve">I am particularly impressed by [Name of Institution/Organization]’s mission to [mention specific mission or values from the institution’s website, if known]. This alignment with my professional values makes me confident that I would thrive in your team. I am enthusiastic about the opportunity to contribute to your work while growing as a Psychiatrist in a dynamic and culturally vibrant environment like Tashkent.</w:t>
      </w:r>
    </w:p>
    <w:p>
      <w:pPr>
        <w:pStyle w:val="BodyText"/>
      </w:pPr>
      <w:r>
        <w:t xml:space="preserve">Thank you for considering my application. I would be honored to discuss how my skills and experiences align with the needs of [Name of Institution/Organization] and the community it serves. Please feel free to contact me at [your phone number] or [your email address] at your earliest convenience. I look forward to the possibility of contributing to the mental health landscape of Uzbekistan Tashken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Uzbekistan Tashkent</dc:title>
  <dc:creator/>
  <dc:language>en</dc:language>
  <cp:keywords/>
  <dcterms:created xsi:type="dcterms:W3CDTF">2025-10-11T20:13:28Z</dcterms:created>
  <dcterms:modified xsi:type="dcterms:W3CDTF">2025-10-11T20:13:28Z</dcterms:modified>
</cp:coreProperties>
</file>

<file path=docProps/custom.xml><?xml version="1.0" encoding="utf-8"?>
<Properties xmlns="http://schemas.openxmlformats.org/officeDocument/2006/custom-properties" xmlns:vt="http://schemas.openxmlformats.org/officeDocument/2006/docPropsVTypes"/>
</file>